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61EF" w14:textId="77777777" w:rsidR="00685029" w:rsidRDefault="0028742E">
      <w:pPr>
        <w:ind w:left="-1417" w:right="-1440"/>
        <w:jc w:val="center"/>
      </w:pPr>
      <w:r>
        <w:rPr>
          <w:noProof/>
        </w:rPr>
        <w:drawing>
          <wp:inline distT="114300" distB="114300" distL="114300" distR="114300" wp14:anchorId="6AA11A4F" wp14:editId="430B3523">
            <wp:extent cx="3695700" cy="722256"/>
            <wp:effectExtent l="0" t="0" r="0" b="1905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 t="21600" b="16800"/>
                    <a:stretch>
                      <a:fillRect/>
                    </a:stretch>
                  </pic:blipFill>
                  <pic:spPr>
                    <a:xfrm>
                      <a:off x="0" y="0"/>
                      <a:ext cx="3723444" cy="7276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58057C" w14:textId="77777777" w:rsidR="00685029" w:rsidRDefault="00685029">
      <w:pPr>
        <w:ind w:left="-1417" w:right="-1440"/>
        <w:jc w:val="center"/>
      </w:pPr>
    </w:p>
    <w:p w14:paraId="22D742F6" w14:textId="77777777" w:rsidR="00685029" w:rsidRDefault="00685029">
      <w:pPr>
        <w:ind w:left="-1417" w:right="-1440"/>
        <w:jc w:val="center"/>
      </w:pPr>
    </w:p>
    <w:p w14:paraId="373093D6" w14:textId="77777777" w:rsidR="00685029" w:rsidRDefault="00685029">
      <w:pPr>
        <w:ind w:left="-1417" w:right="-1440"/>
        <w:jc w:val="center"/>
      </w:pPr>
    </w:p>
    <w:p w14:paraId="5DA4429F" w14:textId="77777777" w:rsidR="00685029" w:rsidRDefault="0028742E">
      <w:pPr>
        <w:ind w:left="-1417" w:right="-1440"/>
        <w:jc w:val="center"/>
      </w:pPr>
      <w:r>
        <w:rPr>
          <w:noProof/>
        </w:rPr>
        <w:drawing>
          <wp:inline distT="114300" distB="114300" distL="114300" distR="114300" wp14:anchorId="30D9A0E7" wp14:editId="77C58CDA">
            <wp:extent cx="2133600" cy="1103586"/>
            <wp:effectExtent l="0" t="0" r="0" b="1905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6100" cy="11100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9CAB5A" w14:textId="77777777" w:rsidR="00685029" w:rsidRDefault="00685029">
      <w:pPr>
        <w:ind w:left="-1417" w:right="-1440"/>
        <w:jc w:val="center"/>
      </w:pPr>
    </w:p>
    <w:p w14:paraId="72664A26" w14:textId="77777777" w:rsidR="00685029" w:rsidRDefault="00685029">
      <w:pPr>
        <w:ind w:left="-1417" w:right="-1440"/>
        <w:jc w:val="center"/>
      </w:pPr>
    </w:p>
    <w:p w14:paraId="59378552" w14:textId="77777777" w:rsidR="00685029" w:rsidRDefault="00685029">
      <w:pPr>
        <w:jc w:val="center"/>
        <w:rPr>
          <w:rFonts w:ascii="Times" w:eastAsia="Times" w:hAnsi="Times" w:cs="Times"/>
          <w:b/>
          <w:color w:val="3B3838"/>
          <w:sz w:val="36"/>
          <w:szCs w:val="36"/>
        </w:rPr>
      </w:pPr>
    </w:p>
    <w:p w14:paraId="07D3504F" w14:textId="7B6DA1AB" w:rsidR="00AF245A" w:rsidRPr="00AF245A" w:rsidRDefault="0028742E" w:rsidP="00AF245A">
      <w:pPr>
        <w:jc w:val="center"/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</w:pPr>
      <w:r w:rsidRPr="00AF245A"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  <w:t>202</w:t>
      </w:r>
      <w:r w:rsidR="00AF245A" w:rsidRPr="00AF245A"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  <w:t>2</w:t>
      </w:r>
      <w:r w:rsidRPr="00AF245A"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  <w:t>-202</w:t>
      </w:r>
      <w:r w:rsidR="00AF245A" w:rsidRPr="00AF245A"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  <w:t>3</w:t>
      </w:r>
      <w:r w:rsidRPr="00AF245A"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  <w:t xml:space="preserve"> SPRING</w:t>
      </w:r>
    </w:p>
    <w:tbl>
      <w:tblPr>
        <w:tblStyle w:val="a"/>
        <w:tblW w:w="9810" w:type="dxa"/>
        <w:tblInd w:w="-2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810"/>
      </w:tblGrid>
      <w:tr w:rsidR="00AF245A" w:rsidRPr="00AF245A" w14:paraId="71843EB6" w14:textId="77777777" w:rsidTr="00E302E5">
        <w:tc>
          <w:tcPr>
            <w:tcW w:w="9810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CAEA1" w14:textId="4093A6AA" w:rsidR="00AF245A" w:rsidRPr="00AF245A" w:rsidRDefault="00AF245A" w:rsidP="00AF245A">
            <w:pPr>
              <w:jc w:val="center"/>
              <w:rPr>
                <w:rFonts w:ascii="Times" w:eastAsia="Times" w:hAnsi="Times" w:cs="Times"/>
                <w:b/>
                <w:color w:val="808080" w:themeColor="background1" w:themeShade="80"/>
                <w:sz w:val="28"/>
                <w:szCs w:val="28"/>
              </w:rPr>
            </w:pPr>
            <w:r w:rsidRPr="00AF245A">
              <w:rPr>
                <w:rFonts w:ascii="Times" w:eastAsia="Times" w:hAnsi="Times" w:cs="Times"/>
                <w:b/>
                <w:color w:val="808080" w:themeColor="background1" w:themeShade="80"/>
                <w:sz w:val="28"/>
                <w:szCs w:val="28"/>
              </w:rPr>
              <w:t>MACHINE LEARNING APPLICATIONS IN ARCHITECTURE</w:t>
            </w:r>
          </w:p>
        </w:tc>
      </w:tr>
    </w:tbl>
    <w:p w14:paraId="7966BF5B" w14:textId="77777777" w:rsidR="00AF245A" w:rsidRDefault="00AF245A" w:rsidP="00AF245A">
      <w:pPr>
        <w:ind w:left="-1417" w:right="-1440"/>
        <w:rPr>
          <w:rFonts w:ascii="Times" w:eastAsia="Times" w:hAnsi="Times" w:cs="Times"/>
          <w:b/>
          <w:color w:val="434343"/>
          <w:sz w:val="32"/>
          <w:szCs w:val="32"/>
        </w:rPr>
      </w:pPr>
    </w:p>
    <w:p w14:paraId="4D961873" w14:textId="77777777" w:rsidR="00730438" w:rsidRDefault="00730438" w:rsidP="00730438">
      <w:pPr>
        <w:ind w:right="-1440"/>
        <w:rPr>
          <w:b/>
          <w:sz w:val="32"/>
          <w:szCs w:val="32"/>
        </w:rPr>
      </w:pPr>
    </w:p>
    <w:p w14:paraId="76F77F41" w14:textId="77777777" w:rsidR="00685029" w:rsidRPr="00AF245A" w:rsidRDefault="0028742E">
      <w:pPr>
        <w:ind w:left="-1417" w:right="-1440"/>
        <w:jc w:val="center"/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</w:pPr>
      <w:r w:rsidRPr="00AF245A">
        <w:rPr>
          <w:rFonts w:ascii="Times" w:eastAsia="Times" w:hAnsi="Times" w:cs="Times"/>
          <w:b/>
          <w:color w:val="808080" w:themeColor="background1" w:themeShade="80"/>
          <w:sz w:val="28"/>
          <w:szCs w:val="28"/>
        </w:rPr>
        <w:t>FINAL REPORT</w:t>
      </w:r>
    </w:p>
    <w:p w14:paraId="0FD9EAB6" w14:textId="77777777" w:rsidR="00685029" w:rsidRDefault="00685029">
      <w:pPr>
        <w:ind w:left="-1417" w:right="-1440"/>
        <w:jc w:val="center"/>
        <w:rPr>
          <w:rFonts w:ascii="Times" w:eastAsia="Times" w:hAnsi="Times" w:cs="Times"/>
          <w:b/>
          <w:sz w:val="32"/>
          <w:szCs w:val="32"/>
        </w:rPr>
      </w:pPr>
    </w:p>
    <w:p w14:paraId="5020D769" w14:textId="0369DB1A" w:rsidR="00685029" w:rsidRDefault="00685029" w:rsidP="00AF245A">
      <w:pPr>
        <w:ind w:right="-1440"/>
        <w:rPr>
          <w:rFonts w:ascii="Times" w:eastAsia="Times" w:hAnsi="Times" w:cs="Times"/>
          <w:b/>
          <w:sz w:val="32"/>
          <w:szCs w:val="32"/>
        </w:rPr>
      </w:pPr>
    </w:p>
    <w:p w14:paraId="0F072454" w14:textId="2009609E" w:rsidR="00AF245A" w:rsidRDefault="00AF245A" w:rsidP="00AF245A">
      <w:pPr>
        <w:ind w:right="-1440"/>
        <w:rPr>
          <w:rFonts w:ascii="Times" w:eastAsia="Times" w:hAnsi="Times" w:cs="Times"/>
          <w:b/>
          <w:sz w:val="32"/>
          <w:szCs w:val="32"/>
        </w:rPr>
      </w:pPr>
    </w:p>
    <w:p w14:paraId="22CC466C" w14:textId="11B6597B" w:rsidR="00AF245A" w:rsidRDefault="00AF245A" w:rsidP="00AF245A">
      <w:pPr>
        <w:ind w:right="-1440"/>
        <w:rPr>
          <w:rFonts w:ascii="Times" w:eastAsia="Times" w:hAnsi="Times" w:cs="Times"/>
          <w:b/>
          <w:sz w:val="32"/>
          <w:szCs w:val="32"/>
        </w:rPr>
      </w:pPr>
    </w:p>
    <w:p w14:paraId="1B9378A9" w14:textId="0388AEFC" w:rsidR="00AF245A" w:rsidRDefault="00AF245A" w:rsidP="00AF245A">
      <w:pPr>
        <w:ind w:right="-1440"/>
        <w:rPr>
          <w:rFonts w:ascii="Times" w:eastAsia="Times" w:hAnsi="Times" w:cs="Times"/>
          <w:b/>
          <w:sz w:val="32"/>
          <w:szCs w:val="32"/>
        </w:rPr>
      </w:pPr>
    </w:p>
    <w:p w14:paraId="4EDAE98D" w14:textId="77777777" w:rsidR="00AF245A" w:rsidRDefault="00AF245A" w:rsidP="00AF245A">
      <w:pPr>
        <w:ind w:right="-1440"/>
        <w:rPr>
          <w:rFonts w:ascii="Times" w:eastAsia="Times" w:hAnsi="Times" w:cs="Times"/>
          <w:b/>
          <w:sz w:val="32"/>
          <w:szCs w:val="32"/>
        </w:rPr>
      </w:pPr>
    </w:p>
    <w:tbl>
      <w:tblPr>
        <w:tblStyle w:val="a"/>
        <w:tblW w:w="9810" w:type="dxa"/>
        <w:tblInd w:w="-23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810"/>
      </w:tblGrid>
      <w:tr w:rsidR="00685029" w14:paraId="43844D3D" w14:textId="77777777">
        <w:tc>
          <w:tcPr>
            <w:tcW w:w="9810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4AC57" w14:textId="77777777" w:rsidR="00685029" w:rsidRDefault="002874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" w:eastAsia="Times" w:hAnsi="Times" w:cs="Times"/>
                <w:b/>
                <w:color w:val="999999"/>
                <w:sz w:val="32"/>
                <w:szCs w:val="32"/>
              </w:rPr>
            </w:pPr>
            <w:r w:rsidRPr="00AF245A">
              <w:rPr>
                <w:rFonts w:ascii="Times" w:eastAsia="Times" w:hAnsi="Times" w:cs="Times"/>
                <w:b/>
                <w:sz w:val="32"/>
                <w:szCs w:val="32"/>
              </w:rPr>
              <w:t>PROJECT TITLE</w:t>
            </w:r>
          </w:p>
        </w:tc>
      </w:tr>
    </w:tbl>
    <w:p w14:paraId="43E0FD75" w14:textId="77777777" w:rsidR="0028742E" w:rsidRDefault="0028742E">
      <w:pPr>
        <w:ind w:left="-1417" w:right="-1440"/>
        <w:jc w:val="center"/>
        <w:rPr>
          <w:rFonts w:ascii="Times" w:eastAsia="Times" w:hAnsi="Times" w:cs="Times"/>
          <w:b/>
          <w:color w:val="434343"/>
          <w:sz w:val="32"/>
          <w:szCs w:val="32"/>
        </w:rPr>
      </w:pPr>
    </w:p>
    <w:p w14:paraId="6A84B10B" w14:textId="224A3331" w:rsidR="0028742E" w:rsidRDefault="0028742E" w:rsidP="0028742E">
      <w:pPr>
        <w:ind w:left="-1417" w:right="-1440"/>
        <w:jc w:val="center"/>
        <w:rPr>
          <w:rFonts w:ascii="Times" w:eastAsia="Times" w:hAnsi="Times" w:cs="Times"/>
          <w:b/>
          <w:color w:val="434343"/>
          <w:sz w:val="32"/>
          <w:szCs w:val="32"/>
        </w:rPr>
      </w:pPr>
      <w:r>
        <w:rPr>
          <w:rFonts w:ascii="Times" w:eastAsia="Times" w:hAnsi="Times" w:cs="Times"/>
          <w:b/>
          <w:color w:val="434343"/>
          <w:sz w:val="32"/>
          <w:szCs w:val="32"/>
        </w:rPr>
        <w:t>STUDENT NAME</w:t>
      </w:r>
    </w:p>
    <w:p w14:paraId="139AB199" w14:textId="77777777" w:rsidR="0028742E" w:rsidRDefault="0028742E" w:rsidP="0028742E">
      <w:pPr>
        <w:ind w:left="-1417" w:right="-1440"/>
        <w:jc w:val="center"/>
        <w:rPr>
          <w:rFonts w:ascii="Times" w:eastAsia="Times" w:hAnsi="Times" w:cs="Times"/>
          <w:b/>
          <w:color w:val="434343"/>
          <w:sz w:val="32"/>
          <w:szCs w:val="32"/>
        </w:rPr>
      </w:pPr>
    </w:p>
    <w:p w14:paraId="0E60AA1B" w14:textId="77777777" w:rsidR="00685029" w:rsidRDefault="00685029">
      <w:pPr>
        <w:ind w:left="-1417" w:right="-1440"/>
        <w:jc w:val="center"/>
        <w:rPr>
          <w:rFonts w:ascii="Times" w:eastAsia="Times" w:hAnsi="Times" w:cs="Times"/>
          <w:b/>
          <w:color w:val="434343"/>
          <w:sz w:val="32"/>
          <w:szCs w:val="32"/>
        </w:rPr>
      </w:pPr>
    </w:p>
    <w:p w14:paraId="2D6A8748" w14:textId="77777777" w:rsidR="00685029" w:rsidRDefault="00685029">
      <w:pPr>
        <w:ind w:left="-1417" w:right="-1440"/>
        <w:jc w:val="center"/>
        <w:rPr>
          <w:rFonts w:ascii="Times" w:eastAsia="Times" w:hAnsi="Times" w:cs="Times"/>
          <w:b/>
          <w:color w:val="434343"/>
          <w:sz w:val="32"/>
          <w:szCs w:val="32"/>
        </w:rPr>
      </w:pPr>
    </w:p>
    <w:p w14:paraId="2BA3CCF8" w14:textId="77777777" w:rsidR="00AF245A" w:rsidRDefault="00AF245A">
      <w:pPr>
        <w:rPr>
          <w:rFonts w:ascii="Times" w:eastAsia="Times" w:hAnsi="Times" w:cs="Times"/>
          <w:sz w:val="28"/>
          <w:szCs w:val="28"/>
        </w:rPr>
      </w:pPr>
      <w:r>
        <w:rPr>
          <w:rFonts w:ascii="Times" w:eastAsia="Times" w:hAnsi="Times" w:cs="Times"/>
          <w:sz w:val="28"/>
          <w:szCs w:val="28"/>
        </w:rPr>
        <w:br w:type="page"/>
      </w:r>
    </w:p>
    <w:p w14:paraId="6AD494D8" w14:textId="37E01C20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lastRenderedPageBreak/>
        <w:t>Clear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defini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problem</w:t>
      </w:r>
    </w:p>
    <w:p w14:paraId="785F0B71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7146DA52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463267C3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6C373F1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63439EB1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rela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problem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with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data file &amp;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Interpreta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data file</w:t>
      </w:r>
    </w:p>
    <w:p w14:paraId="342BEAB5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3D7E5A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C918DC8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6F91D41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2DE41A29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Expected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outcom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based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n data file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and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problem</w:t>
      </w:r>
    </w:p>
    <w:p w14:paraId="22CC5EAE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558ED2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0F8E2CD6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C5ACE67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22AD3C42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Clear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defini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model</w:t>
      </w:r>
    </w:p>
    <w:p w14:paraId="6AED6699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3085E562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BBDA65D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5A3F562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0E0981E7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What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is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rela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your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model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with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problem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and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your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expectancy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>?</w:t>
      </w:r>
    </w:p>
    <w:p w14:paraId="1DC93178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4A7B8510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7FAC80B0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7D1E3E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6A20505B" w14:textId="5FF9DE35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I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depth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explana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r w:rsidR="00AF245A" w:rsidRPr="00AF245A">
        <w:rPr>
          <w:rFonts w:ascii="Times" w:eastAsia="Times" w:hAnsi="Times" w:cs="Times"/>
          <w:i/>
          <w:iCs/>
          <w:sz w:val="28"/>
          <w:szCs w:val="28"/>
        </w:rPr>
        <w:t>of model</w:t>
      </w:r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qualities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(model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performanc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criteria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>)</w:t>
      </w:r>
    </w:p>
    <w:p w14:paraId="74B7AB8A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453CD055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491128D1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3257AEE5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68DD6047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Explana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raining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data &amp; test data</w:t>
      </w:r>
    </w:p>
    <w:p w14:paraId="0FC382E0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A80813F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0EEB3EBB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71D25489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2D020C59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Clear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defini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scores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&amp;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results</w:t>
      </w:r>
      <w:proofErr w:type="spellEnd"/>
    </w:p>
    <w:p w14:paraId="42A0807B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226DD9D5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6B4A907A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269578D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4F49350E" w14:textId="77777777" w:rsidR="00685029" w:rsidRPr="00AF245A" w:rsidRDefault="0028742E">
      <w:pPr>
        <w:numPr>
          <w:ilvl w:val="0"/>
          <w:numId w:val="2"/>
        </w:numPr>
        <w:ind w:right="-466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method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representation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results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(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which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graphic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yp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is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suitabl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>?)</w:t>
      </w:r>
    </w:p>
    <w:p w14:paraId="46854456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019B607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40CFE103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01F803A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22B05776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Assessment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graphics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and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scores</w:t>
      </w:r>
      <w:proofErr w:type="spellEnd"/>
    </w:p>
    <w:p w14:paraId="62181C24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1FC6C7D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5BDAE853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780FAE16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0C967E74" w14:textId="77777777" w:rsidR="00685029" w:rsidRPr="00AF245A" w:rsidRDefault="0028742E">
      <w:pPr>
        <w:numPr>
          <w:ilvl w:val="0"/>
          <w:numId w:val="2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Projections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of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the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results</w:t>
      </w:r>
      <w:proofErr w:type="spellEnd"/>
    </w:p>
    <w:p w14:paraId="047DD062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69AFE178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B699655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3CB8F746" w14:textId="77777777" w:rsidR="00685029" w:rsidRDefault="00685029">
      <w:pPr>
        <w:ind w:right="-40"/>
        <w:rPr>
          <w:rFonts w:ascii="Times" w:eastAsia="Times" w:hAnsi="Times" w:cs="Times"/>
          <w:sz w:val="28"/>
          <w:szCs w:val="28"/>
        </w:rPr>
      </w:pPr>
    </w:p>
    <w:p w14:paraId="1EF2FB58" w14:textId="77777777" w:rsidR="00685029" w:rsidRPr="00AF245A" w:rsidRDefault="0028742E">
      <w:pPr>
        <w:numPr>
          <w:ilvl w:val="0"/>
          <w:numId w:val="1"/>
        </w:numPr>
        <w:ind w:right="-40"/>
        <w:rPr>
          <w:rFonts w:ascii="Times" w:eastAsia="Times" w:hAnsi="Times" w:cs="Times"/>
          <w:i/>
          <w:iCs/>
          <w:sz w:val="28"/>
          <w:szCs w:val="28"/>
        </w:rPr>
      </w:pP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Comments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 xml:space="preserve"> (</w:t>
      </w:r>
      <w:proofErr w:type="spellStart"/>
      <w:r w:rsidRPr="00AF245A">
        <w:rPr>
          <w:rFonts w:ascii="Times" w:eastAsia="Times" w:hAnsi="Times" w:cs="Times"/>
          <w:i/>
          <w:iCs/>
          <w:sz w:val="28"/>
          <w:szCs w:val="28"/>
        </w:rPr>
        <w:t>Optional</w:t>
      </w:r>
      <w:proofErr w:type="spellEnd"/>
      <w:r w:rsidRPr="00AF245A">
        <w:rPr>
          <w:rFonts w:ascii="Times" w:eastAsia="Times" w:hAnsi="Times" w:cs="Times"/>
          <w:i/>
          <w:iCs/>
          <w:sz w:val="28"/>
          <w:szCs w:val="28"/>
        </w:rPr>
        <w:t>)</w:t>
      </w:r>
    </w:p>
    <w:sectPr w:rsidR="00685029" w:rsidRPr="00AF245A">
      <w:pgSz w:w="11909" w:h="16834"/>
      <w:pgMar w:top="1440" w:right="832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107CD"/>
    <w:multiLevelType w:val="multilevel"/>
    <w:tmpl w:val="F7C4D0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53B2546"/>
    <w:multiLevelType w:val="multilevel"/>
    <w:tmpl w:val="33B647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NDc2MDU0NTQ0MTRR0lEKTi0uzszPAykwrAUACXvWcSwAAAA="/>
  </w:docVars>
  <w:rsids>
    <w:rsidRoot w:val="00685029"/>
    <w:rsid w:val="0028742E"/>
    <w:rsid w:val="00685029"/>
    <w:rsid w:val="00730438"/>
    <w:rsid w:val="00AF2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AB8F"/>
  <w15:docId w15:val="{BE8BF570-47C9-9C4E-A68E-1F11ADD26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tr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TUDF</dc:creator>
  <cp:lastModifiedBy>METUDF</cp:lastModifiedBy>
  <cp:revision>2</cp:revision>
  <dcterms:created xsi:type="dcterms:W3CDTF">2023-06-20T06:55:00Z</dcterms:created>
  <dcterms:modified xsi:type="dcterms:W3CDTF">2023-06-20T06:55:00Z</dcterms:modified>
</cp:coreProperties>
</file>